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C3115" w14:textId="77777777" w:rsidR="00AE7F90" w:rsidRDefault="00AE7F90">
      <w:pPr>
        <w:jc w:val="center"/>
        <w:rPr>
          <w:b/>
          <w:sz w:val="28"/>
        </w:rPr>
      </w:pPr>
      <w:r>
        <w:rPr>
          <w:b/>
          <w:sz w:val="28"/>
        </w:rPr>
        <w:t>Homework #</w:t>
      </w:r>
      <w:r w:rsidR="006B6D3D">
        <w:rPr>
          <w:b/>
          <w:sz w:val="28"/>
        </w:rPr>
        <w:t>6</w:t>
      </w:r>
    </w:p>
    <w:p w14:paraId="3D4C3116" w14:textId="2BD31129" w:rsidR="00AE7F90" w:rsidRDefault="00AE7F90" w:rsidP="00FA27BA">
      <w:pPr>
        <w:pStyle w:val="Header"/>
        <w:tabs>
          <w:tab w:val="clear" w:pos="4320"/>
          <w:tab w:val="clear" w:pos="8640"/>
        </w:tabs>
        <w:spacing w:after="180"/>
        <w:jc w:val="center"/>
        <w:rPr>
          <w:b/>
          <w:sz w:val="28"/>
        </w:rPr>
      </w:pPr>
      <w:r>
        <w:rPr>
          <w:b/>
          <w:sz w:val="28"/>
        </w:rPr>
        <w:t xml:space="preserve">Due </w:t>
      </w:r>
      <w:r w:rsidR="009857FA">
        <w:rPr>
          <w:b/>
          <w:sz w:val="28"/>
        </w:rPr>
        <w:t>Wednesday</w:t>
      </w:r>
      <w:r w:rsidR="005805A4">
        <w:rPr>
          <w:b/>
          <w:sz w:val="28"/>
        </w:rPr>
        <w:t xml:space="preserve">, </w:t>
      </w:r>
      <w:r w:rsidR="00775FA4">
        <w:rPr>
          <w:b/>
          <w:sz w:val="28"/>
        </w:rPr>
        <w:t xml:space="preserve">April </w:t>
      </w:r>
      <w:r w:rsidR="00FE0D5E">
        <w:rPr>
          <w:b/>
          <w:sz w:val="28"/>
        </w:rPr>
        <w:t>11</w:t>
      </w:r>
      <w:r w:rsidR="00410C9D">
        <w:rPr>
          <w:b/>
          <w:sz w:val="28"/>
        </w:rPr>
        <w:t xml:space="preserve"> </w:t>
      </w:r>
    </w:p>
    <w:p w14:paraId="3D4C3117" w14:textId="77777777" w:rsidR="000163AA" w:rsidRDefault="006B6D3D" w:rsidP="00475B16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Write a program</w:t>
      </w:r>
      <w:r w:rsidR="00475B16">
        <w:rPr>
          <w:sz w:val="24"/>
        </w:rPr>
        <w:t xml:space="preserve"> that </w:t>
      </w:r>
      <w:r>
        <w:rPr>
          <w:sz w:val="24"/>
        </w:rPr>
        <w:t>inputs</w:t>
      </w:r>
      <w:r w:rsidR="00B45CCF">
        <w:rPr>
          <w:sz w:val="24"/>
        </w:rPr>
        <w:t xml:space="preserve"> a sequence of </w:t>
      </w:r>
      <w:r w:rsidR="00533B8D">
        <w:rPr>
          <w:sz w:val="24"/>
        </w:rPr>
        <w:t>letters</w:t>
      </w:r>
      <w:r w:rsidR="00B45CCF">
        <w:rPr>
          <w:sz w:val="24"/>
        </w:rPr>
        <w:t xml:space="preserve"> and keeps track of the longest </w:t>
      </w:r>
      <w:r w:rsidR="007019DE">
        <w:rPr>
          <w:sz w:val="24"/>
        </w:rPr>
        <w:t xml:space="preserve">consecutive </w:t>
      </w:r>
      <w:bookmarkStart w:id="0" w:name="_GoBack"/>
      <w:r w:rsidR="00B45CCF">
        <w:rPr>
          <w:sz w:val="24"/>
        </w:rPr>
        <w:t xml:space="preserve">sequence of the same </w:t>
      </w:r>
      <w:r w:rsidR="0079770F">
        <w:rPr>
          <w:sz w:val="24"/>
        </w:rPr>
        <w:t>letter</w:t>
      </w:r>
      <w:r w:rsidR="00B45CCF">
        <w:rPr>
          <w:sz w:val="24"/>
        </w:rPr>
        <w:t xml:space="preserve"> within </w:t>
      </w:r>
      <w:r w:rsidR="0079770F">
        <w:rPr>
          <w:sz w:val="24"/>
        </w:rPr>
        <w:t>those inputted</w:t>
      </w:r>
      <w:r>
        <w:rPr>
          <w:sz w:val="24"/>
        </w:rPr>
        <w:t>.</w:t>
      </w:r>
      <w:r w:rsidR="0079770F">
        <w:rPr>
          <w:sz w:val="24"/>
        </w:rPr>
        <w:t xml:space="preserve"> The </w:t>
      </w:r>
      <w:r w:rsidR="00370616">
        <w:rPr>
          <w:sz w:val="24"/>
        </w:rPr>
        <w:t>program</w:t>
      </w:r>
      <w:r w:rsidR="0079770F">
        <w:rPr>
          <w:sz w:val="24"/>
        </w:rPr>
        <w:t xml:space="preserve"> should stop when the </w:t>
      </w:r>
      <w:bookmarkEnd w:id="0"/>
      <w:r w:rsidR="0079770F">
        <w:rPr>
          <w:sz w:val="24"/>
        </w:rPr>
        <w:t>character</w:t>
      </w:r>
      <w:r w:rsidR="00A748A3">
        <w:rPr>
          <w:sz w:val="24"/>
        </w:rPr>
        <w:t> </w:t>
      </w:r>
      <w:r w:rsidR="0079770F">
        <w:rPr>
          <w:sz w:val="24"/>
        </w:rPr>
        <w:t xml:space="preserve">‘.’ </w:t>
      </w:r>
      <w:r w:rsidR="00370616">
        <w:rPr>
          <w:sz w:val="24"/>
        </w:rPr>
        <w:t>i</w:t>
      </w:r>
      <w:r w:rsidR="0079770F">
        <w:rPr>
          <w:sz w:val="24"/>
        </w:rPr>
        <w:t>s</w:t>
      </w:r>
      <w:r w:rsidR="00370616">
        <w:rPr>
          <w:sz w:val="24"/>
        </w:rPr>
        <w:t> </w:t>
      </w:r>
      <w:r w:rsidR="0079770F">
        <w:rPr>
          <w:sz w:val="24"/>
        </w:rPr>
        <w:t>inputted.</w:t>
      </w:r>
      <w:r w:rsidR="00315EB5">
        <w:rPr>
          <w:sz w:val="24"/>
        </w:rPr>
        <w:t xml:space="preserve"> Upper and lower case letters (for example, ‘a’ and ‘A’) should be considered equal.</w:t>
      </w:r>
    </w:p>
    <w:p w14:paraId="3D4C3118" w14:textId="77777777" w:rsidR="00315EB5" w:rsidRDefault="00315EB5" w:rsidP="00475B16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Hints:</w:t>
      </w:r>
    </w:p>
    <w:p w14:paraId="3D4C3119" w14:textId="77777777" w:rsidR="00483007" w:rsidRDefault="00315EB5" w:rsidP="00475B16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Checking to see if a character of input is a letter will involve two parts: </w:t>
      </w:r>
      <w:r w:rsidR="00471715">
        <w:rPr>
          <w:sz w:val="24"/>
        </w:rPr>
        <w:t>Checking to see if a character is a lower-case letter can be done with the following (</w:t>
      </w:r>
      <w:proofErr w:type="spellStart"/>
      <w:r w:rsidR="00471715">
        <w:rPr>
          <w:sz w:val="24"/>
        </w:rPr>
        <w:t>userInput</w:t>
      </w:r>
      <w:proofErr w:type="spellEnd"/>
      <w:r w:rsidR="00471715">
        <w:rPr>
          <w:sz w:val="24"/>
        </w:rPr>
        <w:t xml:space="preserve"> is a character):</w:t>
      </w:r>
      <w:r w:rsidR="00A748A3">
        <w:rPr>
          <w:sz w:val="24"/>
        </w:rPr>
        <w:br w:type="textWrapping" w:clear="all"/>
      </w:r>
      <w:r w:rsidR="00471715" w:rsidRPr="00471715">
        <w:rPr>
          <w:rFonts w:ascii="Courier New" w:hAnsi="Courier New" w:cs="Courier New"/>
          <w:b/>
          <w:sz w:val="24"/>
          <w:u w:val="single"/>
        </w:rPr>
        <w:t xml:space="preserve">if </w:t>
      </w:r>
      <w:proofErr w:type="gramStart"/>
      <w:r w:rsidR="00471715" w:rsidRPr="00471715">
        <w:rPr>
          <w:rFonts w:ascii="Courier New" w:hAnsi="Courier New" w:cs="Courier New"/>
          <w:b/>
          <w:sz w:val="24"/>
          <w:u w:val="single"/>
        </w:rPr>
        <w:t xml:space="preserve">( </w:t>
      </w:r>
      <w:proofErr w:type="spellStart"/>
      <w:r w:rsidR="00471715" w:rsidRPr="00471715">
        <w:rPr>
          <w:rFonts w:ascii="Courier New" w:hAnsi="Courier New" w:cs="Courier New"/>
          <w:b/>
          <w:sz w:val="24"/>
          <w:u w:val="single"/>
        </w:rPr>
        <w:t>userInput</w:t>
      </w:r>
      <w:proofErr w:type="spellEnd"/>
      <w:proofErr w:type="gramEnd"/>
      <w:r w:rsidR="00471715" w:rsidRPr="00471715">
        <w:rPr>
          <w:rFonts w:ascii="Courier New" w:hAnsi="Courier New" w:cs="Courier New"/>
          <w:b/>
          <w:sz w:val="24"/>
          <w:u w:val="single"/>
        </w:rPr>
        <w:t xml:space="preserve"> &gt;= ‘a’ &amp;&amp; </w:t>
      </w:r>
      <w:proofErr w:type="spellStart"/>
      <w:r w:rsidR="00471715" w:rsidRPr="00471715">
        <w:rPr>
          <w:rFonts w:ascii="Courier New" w:hAnsi="Courier New" w:cs="Courier New"/>
          <w:b/>
          <w:sz w:val="24"/>
          <w:u w:val="single"/>
        </w:rPr>
        <w:t>userInput</w:t>
      </w:r>
      <w:proofErr w:type="spellEnd"/>
      <w:r w:rsidR="00471715" w:rsidRPr="00471715">
        <w:rPr>
          <w:rFonts w:ascii="Courier New" w:hAnsi="Courier New" w:cs="Courier New"/>
          <w:b/>
          <w:sz w:val="24"/>
          <w:u w:val="single"/>
        </w:rPr>
        <w:t xml:space="preserve"> &lt;= ‘z’ )</w:t>
      </w:r>
      <w:r w:rsidR="00471715">
        <w:rPr>
          <w:sz w:val="24"/>
        </w:rPr>
        <w:t>… Checking for upper-case (capital) letters is similar.</w:t>
      </w:r>
    </w:p>
    <w:p w14:paraId="3D4C311A" w14:textId="77777777" w:rsidR="00483007" w:rsidRDefault="00483007" w:rsidP="00475B16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Some things that your program will need to keep track of</w:t>
      </w:r>
      <w:r w:rsidR="00A748A3">
        <w:rPr>
          <w:sz w:val="24"/>
        </w:rPr>
        <w:t xml:space="preserve"> (after inputting each letter, each of these </w:t>
      </w:r>
      <w:r w:rsidR="00A748A3" w:rsidRPr="00A748A3">
        <w:rPr>
          <w:i/>
          <w:sz w:val="24"/>
        </w:rPr>
        <w:t>may</w:t>
      </w:r>
      <w:r w:rsidR="00A748A3">
        <w:rPr>
          <w:sz w:val="24"/>
        </w:rPr>
        <w:t xml:space="preserve"> need to be updated)</w:t>
      </w:r>
      <w:r>
        <w:rPr>
          <w:sz w:val="24"/>
        </w:rPr>
        <w:t>:</w:t>
      </w:r>
    </w:p>
    <w:p w14:paraId="3D4C311B" w14:textId="77777777" w:rsidR="00483007" w:rsidRDefault="00A748A3" w:rsidP="00483007">
      <w:pPr>
        <w:pStyle w:val="Header"/>
        <w:numPr>
          <w:ilvl w:val="0"/>
          <w:numId w:val="7"/>
        </w:numPr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the last letter seen</w:t>
      </w:r>
    </w:p>
    <w:p w14:paraId="3D4C311C" w14:textId="02426AD7" w:rsidR="00A748A3" w:rsidRDefault="00FE0D5E" w:rsidP="00A748A3">
      <w:pPr>
        <w:pStyle w:val="Header"/>
        <w:numPr>
          <w:ilvl w:val="0"/>
          <w:numId w:val="7"/>
        </w:numPr>
        <w:tabs>
          <w:tab w:val="clear" w:pos="4320"/>
          <w:tab w:val="clear" w:pos="8640"/>
        </w:tabs>
        <w:rPr>
          <w:sz w:val="24"/>
        </w:rPr>
      </w:pPr>
      <w:r>
        <w:rPr>
          <w:sz w:val="24"/>
        </w:rPr>
        <w:t>a count of how many times</w:t>
      </w:r>
      <w:r w:rsidR="00A748A3">
        <w:rPr>
          <w:sz w:val="24"/>
        </w:rPr>
        <w:t xml:space="preserve"> the last letter </w:t>
      </w:r>
      <w:r>
        <w:rPr>
          <w:sz w:val="24"/>
        </w:rPr>
        <w:t>has recently</w:t>
      </w:r>
      <w:r w:rsidR="00A748A3">
        <w:rPr>
          <w:sz w:val="24"/>
        </w:rPr>
        <w:t xml:space="preserve"> been seen in a row</w:t>
      </w:r>
    </w:p>
    <w:p w14:paraId="3D4C311D" w14:textId="77777777" w:rsidR="00A748A3" w:rsidRDefault="00A748A3" w:rsidP="00A748A3">
      <w:pPr>
        <w:pStyle w:val="Header"/>
        <w:numPr>
          <w:ilvl w:val="0"/>
          <w:numId w:val="7"/>
        </w:numPr>
        <w:tabs>
          <w:tab w:val="clear" w:pos="4320"/>
          <w:tab w:val="clear" w:pos="8640"/>
        </w:tabs>
        <w:rPr>
          <w:sz w:val="24"/>
        </w:rPr>
      </w:pPr>
      <w:r>
        <w:rPr>
          <w:sz w:val="24"/>
        </w:rPr>
        <w:t>the letter of the longest sequence seen so far</w:t>
      </w:r>
    </w:p>
    <w:p w14:paraId="3D4C311E" w14:textId="5CFE3B66" w:rsidR="00A748A3" w:rsidRDefault="00FE0D5E" w:rsidP="00A748A3">
      <w:pPr>
        <w:pStyle w:val="Header"/>
        <w:numPr>
          <w:ilvl w:val="0"/>
          <w:numId w:val="7"/>
        </w:numPr>
        <w:tabs>
          <w:tab w:val="clear" w:pos="4320"/>
          <w:tab w:val="clear" w:pos="8640"/>
        </w:tabs>
        <w:rPr>
          <w:sz w:val="24"/>
        </w:rPr>
      </w:pPr>
      <w:r>
        <w:rPr>
          <w:sz w:val="24"/>
        </w:rPr>
        <w:t xml:space="preserve">a count of </w:t>
      </w:r>
      <w:r w:rsidR="00A748A3">
        <w:rPr>
          <w:sz w:val="24"/>
        </w:rPr>
        <w:t>how many letters were in the longest sequence seen so far</w:t>
      </w:r>
    </w:p>
    <w:p w14:paraId="3D4C311F" w14:textId="77777777" w:rsidR="00553302" w:rsidRPr="001327A3" w:rsidRDefault="006B6D3D" w:rsidP="001327A3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T</w:t>
      </w:r>
      <w:r w:rsidR="00553302" w:rsidRPr="001327A3">
        <w:rPr>
          <w:sz w:val="24"/>
        </w:rPr>
        <w:t xml:space="preserve">he executable program </w:t>
      </w:r>
      <w:r w:rsidR="00553302" w:rsidRPr="001327A3">
        <w:rPr>
          <w:b/>
          <w:bCs/>
          <w:sz w:val="24"/>
        </w:rPr>
        <w:t>Gold</w:t>
      </w:r>
      <w:r w:rsidR="00C96EBB" w:rsidRPr="001327A3">
        <w:rPr>
          <w:b/>
          <w:bCs/>
          <w:sz w:val="24"/>
        </w:rPr>
        <w:t>0</w:t>
      </w:r>
      <w:r>
        <w:rPr>
          <w:b/>
          <w:bCs/>
          <w:sz w:val="24"/>
        </w:rPr>
        <w:t>6</w:t>
      </w:r>
      <w:r w:rsidR="00553302" w:rsidRPr="001327A3">
        <w:rPr>
          <w:b/>
          <w:bCs/>
          <w:sz w:val="24"/>
        </w:rPr>
        <w:t>.exe</w:t>
      </w:r>
      <w:r w:rsidR="00553302" w:rsidRPr="001327A3">
        <w:rPr>
          <w:sz w:val="24"/>
        </w:rPr>
        <w:t xml:space="preserve"> demonstrates what your program should do</w:t>
      </w:r>
      <w:r w:rsidR="00090C45" w:rsidRPr="001327A3">
        <w:rPr>
          <w:sz w:val="24"/>
        </w:rPr>
        <w:t>.</w:t>
      </w:r>
      <w:r w:rsidR="00857927">
        <w:rPr>
          <w:sz w:val="24"/>
        </w:rPr>
        <w:t xml:space="preserve"> Note that it does not need to pause at the end, since the user has already indicated it’s time to stop.</w:t>
      </w:r>
    </w:p>
    <w:p w14:paraId="3D4C3120" w14:textId="77777777" w:rsidR="008523B2" w:rsidRDefault="00AE7F90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You should turn in (in a pocket folder)</w:t>
      </w:r>
      <w:r w:rsidR="006B504C">
        <w:rPr>
          <w:sz w:val="24"/>
        </w:rPr>
        <w:t xml:space="preserve">: </w:t>
      </w:r>
      <w:r w:rsidR="00940A7A">
        <w:rPr>
          <w:sz w:val="24"/>
        </w:rPr>
        <w:t>T</w:t>
      </w:r>
      <w:r w:rsidR="006B504C">
        <w:rPr>
          <w:sz w:val="24"/>
        </w:rPr>
        <w:t>his assignment/grading sheet, a statement of completeness</w:t>
      </w:r>
      <w:r>
        <w:rPr>
          <w:sz w:val="24"/>
        </w:rPr>
        <w:t xml:space="preserve">, </w:t>
      </w:r>
      <w:r w:rsidR="00F55EBC">
        <w:rPr>
          <w:sz w:val="24"/>
        </w:rPr>
        <w:t>a structure chart</w:t>
      </w:r>
      <w:r w:rsidR="00775A88">
        <w:rPr>
          <w:sz w:val="24"/>
        </w:rPr>
        <w:t xml:space="preserve"> of your </w:t>
      </w:r>
      <w:r w:rsidR="006B6D3D">
        <w:rPr>
          <w:sz w:val="24"/>
        </w:rPr>
        <w:t>program</w:t>
      </w:r>
      <w:r w:rsidR="00F55EBC">
        <w:rPr>
          <w:sz w:val="24"/>
        </w:rPr>
        <w:t xml:space="preserve">, </w:t>
      </w:r>
      <w:r w:rsidR="003E35B7">
        <w:rPr>
          <w:sz w:val="24"/>
        </w:rPr>
        <w:t xml:space="preserve">and </w:t>
      </w:r>
      <w:r>
        <w:rPr>
          <w:sz w:val="24"/>
        </w:rPr>
        <w:t xml:space="preserve">a full printout of your program.  All items should be labeled appropriately.  </w:t>
      </w:r>
      <w:r w:rsidR="003E35B7">
        <w:rPr>
          <w:sz w:val="24"/>
        </w:rPr>
        <w:t xml:space="preserve">You should also place a “soft” (electronic) copy of your </w:t>
      </w:r>
      <w:r w:rsidR="00AA13A7">
        <w:rPr>
          <w:sz w:val="24"/>
        </w:rPr>
        <w:t xml:space="preserve">main.cpp file in an appropriately named </w:t>
      </w:r>
      <w:r w:rsidR="003E35B7">
        <w:rPr>
          <w:sz w:val="24"/>
        </w:rPr>
        <w:t xml:space="preserve">folder in </w:t>
      </w:r>
      <w:r w:rsidR="0019104D">
        <w:rPr>
          <w:sz w:val="24"/>
        </w:rPr>
        <w:t>your</w:t>
      </w:r>
      <w:r w:rsidR="003E35B7">
        <w:rPr>
          <w:sz w:val="24"/>
        </w:rPr>
        <w:t xml:space="preserve"> private FTP </w:t>
      </w:r>
      <w:r w:rsidR="0019104D">
        <w:rPr>
          <w:sz w:val="24"/>
        </w:rPr>
        <w:t>folder</w:t>
      </w:r>
      <w:r w:rsidR="003E35B7">
        <w:rPr>
          <w:sz w:val="24"/>
        </w:rPr>
        <w:t>.</w:t>
      </w:r>
    </w:p>
    <w:p w14:paraId="3D4C3121" w14:textId="77777777" w:rsidR="00AE7F90" w:rsidRDefault="00AE7F90" w:rsidP="00A748A3">
      <w:pPr>
        <w:spacing w:before="240"/>
        <w:jc w:val="center"/>
        <w:rPr>
          <w:b/>
          <w:sz w:val="28"/>
        </w:rPr>
      </w:pPr>
      <w:r>
        <w:rPr>
          <w:b/>
          <w:sz w:val="28"/>
        </w:rPr>
        <w:t>Grading Sheet, Homework #</w:t>
      </w:r>
      <w:r w:rsidR="006B6D3D">
        <w:rPr>
          <w:b/>
          <w:sz w:val="28"/>
        </w:rPr>
        <w:t>6</w:t>
      </w:r>
    </w:p>
    <w:p w14:paraId="3D4C3122" w14:textId="77777777" w:rsidR="00AE7F90" w:rsidRDefault="00AE7F90">
      <w:pPr>
        <w:pStyle w:val="Header"/>
        <w:spacing w:before="120"/>
        <w:jc w:val="right"/>
        <w:rPr>
          <w:sz w:val="24"/>
        </w:rPr>
      </w:pPr>
      <w:r>
        <w:rPr>
          <w:sz w:val="24"/>
        </w:rPr>
        <w:t>Name: ________________________________</w:t>
      </w:r>
    </w:p>
    <w:p w14:paraId="3D4C3123" w14:textId="77777777" w:rsidR="00AE7F90" w:rsidRDefault="00AE7F90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b/>
          <w:sz w:val="24"/>
        </w:rPr>
      </w:pPr>
      <w:r>
        <w:rPr>
          <w:b/>
          <w:sz w:val="24"/>
        </w:rPr>
        <w:t>Criteria</w:t>
      </w:r>
      <w:r>
        <w:rPr>
          <w:b/>
          <w:sz w:val="24"/>
        </w:rPr>
        <w:tab/>
        <w:t>Possible</w:t>
      </w:r>
      <w:r>
        <w:rPr>
          <w:b/>
          <w:sz w:val="24"/>
        </w:rPr>
        <w:tab/>
        <w:t>Achieved</w:t>
      </w:r>
    </w:p>
    <w:p w14:paraId="3D4C3124" w14:textId="77777777" w:rsidR="00FA27BA" w:rsidRDefault="00FA27BA" w:rsidP="00FA27BA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Statement of Completenes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3D4C3125" w14:textId="77777777" w:rsidR="008523B2" w:rsidRDefault="008523B2" w:rsidP="008523B2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Structure Chart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3D4C3126" w14:textId="77777777" w:rsidR="008523B2" w:rsidRDefault="008523B2" w:rsidP="008523B2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lear Indentation and Spacing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3D4C3127" w14:textId="77777777" w:rsidR="008523B2" w:rsidRDefault="008523B2" w:rsidP="008523B2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omment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3D4C3128" w14:textId="77777777" w:rsidR="008523B2" w:rsidRDefault="008523B2" w:rsidP="008523B2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lear Identifier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3D4C3129" w14:textId="77777777" w:rsidR="008523B2" w:rsidRDefault="008523B2" w:rsidP="008523B2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Appropriate Use of Statements &amp; Expression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3D4C312A" w14:textId="77777777" w:rsidR="008523B2" w:rsidRDefault="008523B2" w:rsidP="008523B2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omplete/No Error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3D4C312B" w14:textId="77777777" w:rsidR="008523B2" w:rsidRDefault="008523B2" w:rsidP="008523B2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Output Format and Correctnes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3D4C312C" w14:textId="77777777" w:rsidR="008523B2" w:rsidRDefault="008523B2" w:rsidP="00BD3895">
      <w:pPr>
        <w:pStyle w:val="Header"/>
        <w:pBdr>
          <w:bottom w:val="single" w:sz="4" w:space="1" w:color="auto"/>
        </w:pBdr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Presentation</w:t>
      </w:r>
      <w:r>
        <w:rPr>
          <w:sz w:val="24"/>
        </w:rPr>
        <w:tab/>
        <w:t>3</w:t>
      </w:r>
      <w:r>
        <w:rPr>
          <w:sz w:val="24"/>
        </w:rPr>
        <w:tab/>
      </w:r>
      <w:r>
        <w:rPr>
          <w:sz w:val="24"/>
        </w:rPr>
        <w:tab/>
      </w:r>
    </w:p>
    <w:p w14:paraId="3D4C312D" w14:textId="77777777" w:rsidR="008523B2" w:rsidRDefault="008523B2" w:rsidP="008523B2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Total:</w:t>
      </w:r>
      <w:r>
        <w:rPr>
          <w:sz w:val="24"/>
        </w:rPr>
        <w:tab/>
      </w:r>
      <w:r w:rsidR="006B6D3D">
        <w:rPr>
          <w:sz w:val="24"/>
        </w:rPr>
        <w:t>43</w:t>
      </w:r>
      <w:r>
        <w:rPr>
          <w:sz w:val="24"/>
        </w:rPr>
        <w:tab/>
      </w:r>
      <w:r>
        <w:rPr>
          <w:sz w:val="24"/>
        </w:rPr>
        <w:tab/>
      </w:r>
    </w:p>
    <w:p w14:paraId="3D4C312E" w14:textId="77777777" w:rsidR="0067519A" w:rsidRDefault="00AE7F90" w:rsidP="00825916">
      <w:pPr>
        <w:pStyle w:val="Header"/>
        <w:spacing w:before="120"/>
        <w:rPr>
          <w:sz w:val="24"/>
        </w:rPr>
      </w:pPr>
      <w:r>
        <w:rPr>
          <w:sz w:val="24"/>
        </w:rPr>
        <w:t>Notes:</w:t>
      </w:r>
    </w:p>
    <w:sectPr w:rsidR="0067519A" w:rsidSect="00825916">
      <w:headerReference w:type="first" r:id="rId7"/>
      <w:pgSz w:w="12240" w:h="15840"/>
      <w:pgMar w:top="1440" w:right="1440" w:bottom="36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71735D" w14:textId="77777777" w:rsidR="001B2093" w:rsidRDefault="001B2093">
      <w:r>
        <w:separator/>
      </w:r>
    </w:p>
  </w:endnote>
  <w:endnote w:type="continuationSeparator" w:id="0">
    <w:p w14:paraId="4C48CBF6" w14:textId="77777777" w:rsidR="001B2093" w:rsidRDefault="001B20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4A320D" w14:textId="77777777" w:rsidR="001B2093" w:rsidRDefault="001B2093">
      <w:r>
        <w:separator/>
      </w:r>
    </w:p>
  </w:footnote>
  <w:footnote w:type="continuationSeparator" w:id="0">
    <w:p w14:paraId="3000C0F0" w14:textId="77777777" w:rsidR="001B2093" w:rsidRDefault="001B20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C3133" w14:textId="3941C154" w:rsidR="00AE7F90" w:rsidRDefault="00AE7F90" w:rsidP="0067519A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31108"/>
    <w:multiLevelType w:val="hybridMultilevel"/>
    <w:tmpl w:val="23DC11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1A65B5"/>
    <w:multiLevelType w:val="hybridMultilevel"/>
    <w:tmpl w:val="2CDA0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5536D"/>
    <w:multiLevelType w:val="hybridMultilevel"/>
    <w:tmpl w:val="44387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16337"/>
    <w:multiLevelType w:val="hybridMultilevel"/>
    <w:tmpl w:val="0088A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B2138"/>
    <w:multiLevelType w:val="hybridMultilevel"/>
    <w:tmpl w:val="0F184F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2235CD"/>
    <w:multiLevelType w:val="singleLevel"/>
    <w:tmpl w:val="5C14F62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6" w15:restartNumberingAfterBreak="0">
    <w:nsid w:val="76130172"/>
    <w:multiLevelType w:val="singleLevel"/>
    <w:tmpl w:val="365CC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4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sDC0MDU0MzG1MDRT0lEKTi0uzszPAykwrAUAzlAtFiwAAAA="/>
  </w:docVars>
  <w:rsids>
    <w:rsidRoot w:val="005805A4"/>
    <w:rsid w:val="00003B10"/>
    <w:rsid w:val="0001317A"/>
    <w:rsid w:val="000163AA"/>
    <w:rsid w:val="000820A1"/>
    <w:rsid w:val="00090903"/>
    <w:rsid w:val="00090C45"/>
    <w:rsid w:val="00094CD9"/>
    <w:rsid w:val="000B005F"/>
    <w:rsid w:val="000B54A2"/>
    <w:rsid w:val="000C2847"/>
    <w:rsid w:val="000E05BB"/>
    <w:rsid w:val="000E32BD"/>
    <w:rsid w:val="000E72ED"/>
    <w:rsid w:val="00131E1B"/>
    <w:rsid w:val="001327A3"/>
    <w:rsid w:val="0013558A"/>
    <w:rsid w:val="001662AC"/>
    <w:rsid w:val="00175C53"/>
    <w:rsid w:val="0019104D"/>
    <w:rsid w:val="001934F3"/>
    <w:rsid w:val="001A0AAE"/>
    <w:rsid w:val="001B2093"/>
    <w:rsid w:val="001F41FF"/>
    <w:rsid w:val="0020481A"/>
    <w:rsid w:val="00254DAE"/>
    <w:rsid w:val="0027162A"/>
    <w:rsid w:val="00276630"/>
    <w:rsid w:val="00287194"/>
    <w:rsid w:val="002B134B"/>
    <w:rsid w:val="003154DC"/>
    <w:rsid w:val="00315EB5"/>
    <w:rsid w:val="00324C7D"/>
    <w:rsid w:val="00370616"/>
    <w:rsid w:val="00374C4C"/>
    <w:rsid w:val="003C3945"/>
    <w:rsid w:val="003D1BB6"/>
    <w:rsid w:val="003E309E"/>
    <w:rsid w:val="003E35B7"/>
    <w:rsid w:val="003F2F3F"/>
    <w:rsid w:val="00404017"/>
    <w:rsid w:val="0040439C"/>
    <w:rsid w:val="00410C9D"/>
    <w:rsid w:val="00417FF8"/>
    <w:rsid w:val="0042714E"/>
    <w:rsid w:val="00467B8E"/>
    <w:rsid w:val="00471715"/>
    <w:rsid w:val="00475B16"/>
    <w:rsid w:val="00483007"/>
    <w:rsid w:val="004B0CB5"/>
    <w:rsid w:val="004B780C"/>
    <w:rsid w:val="004C436F"/>
    <w:rsid w:val="004E6499"/>
    <w:rsid w:val="004F2446"/>
    <w:rsid w:val="00505016"/>
    <w:rsid w:val="00507C84"/>
    <w:rsid w:val="00531189"/>
    <w:rsid w:val="00533B8D"/>
    <w:rsid w:val="0054019C"/>
    <w:rsid w:val="00544FEA"/>
    <w:rsid w:val="005515EA"/>
    <w:rsid w:val="00553302"/>
    <w:rsid w:val="005805A4"/>
    <w:rsid w:val="00591CC7"/>
    <w:rsid w:val="005952B4"/>
    <w:rsid w:val="005C1902"/>
    <w:rsid w:val="005D1CEF"/>
    <w:rsid w:val="005D4817"/>
    <w:rsid w:val="005D6127"/>
    <w:rsid w:val="006226D2"/>
    <w:rsid w:val="00633B7C"/>
    <w:rsid w:val="0064174A"/>
    <w:rsid w:val="00652001"/>
    <w:rsid w:val="0067519A"/>
    <w:rsid w:val="00677A80"/>
    <w:rsid w:val="00694A4D"/>
    <w:rsid w:val="006B504C"/>
    <w:rsid w:val="006B6D3D"/>
    <w:rsid w:val="007019DE"/>
    <w:rsid w:val="00726E9F"/>
    <w:rsid w:val="00735FE4"/>
    <w:rsid w:val="0074203A"/>
    <w:rsid w:val="0077000B"/>
    <w:rsid w:val="00775A88"/>
    <w:rsid w:val="00775FA4"/>
    <w:rsid w:val="00783F0F"/>
    <w:rsid w:val="0079770F"/>
    <w:rsid w:val="007B42AD"/>
    <w:rsid w:val="007B5FAA"/>
    <w:rsid w:val="007D656E"/>
    <w:rsid w:val="007E4459"/>
    <w:rsid w:val="00806AEA"/>
    <w:rsid w:val="00825916"/>
    <w:rsid w:val="008359FA"/>
    <w:rsid w:val="008523B2"/>
    <w:rsid w:val="00857927"/>
    <w:rsid w:val="00862CFD"/>
    <w:rsid w:val="008662A8"/>
    <w:rsid w:val="00881767"/>
    <w:rsid w:val="00894B6C"/>
    <w:rsid w:val="008D51C8"/>
    <w:rsid w:val="008E55D0"/>
    <w:rsid w:val="0090203D"/>
    <w:rsid w:val="0092001C"/>
    <w:rsid w:val="00933E32"/>
    <w:rsid w:val="009374C1"/>
    <w:rsid w:val="00940A7A"/>
    <w:rsid w:val="0096040E"/>
    <w:rsid w:val="00972856"/>
    <w:rsid w:val="00981360"/>
    <w:rsid w:val="009857FA"/>
    <w:rsid w:val="00993908"/>
    <w:rsid w:val="009C15D3"/>
    <w:rsid w:val="009D51A2"/>
    <w:rsid w:val="00A12E60"/>
    <w:rsid w:val="00A13902"/>
    <w:rsid w:val="00A60329"/>
    <w:rsid w:val="00A63B44"/>
    <w:rsid w:val="00A67548"/>
    <w:rsid w:val="00A739AF"/>
    <w:rsid w:val="00A748A3"/>
    <w:rsid w:val="00A868F5"/>
    <w:rsid w:val="00AA13A7"/>
    <w:rsid w:val="00AB0C5A"/>
    <w:rsid w:val="00AE7F90"/>
    <w:rsid w:val="00B4499F"/>
    <w:rsid w:val="00B45CCF"/>
    <w:rsid w:val="00B56D40"/>
    <w:rsid w:val="00B90A3E"/>
    <w:rsid w:val="00B97D98"/>
    <w:rsid w:val="00BC33B9"/>
    <w:rsid w:val="00BD3895"/>
    <w:rsid w:val="00BD3FA6"/>
    <w:rsid w:val="00BE222B"/>
    <w:rsid w:val="00BF3EBE"/>
    <w:rsid w:val="00C03624"/>
    <w:rsid w:val="00C22B83"/>
    <w:rsid w:val="00C42FE0"/>
    <w:rsid w:val="00C82799"/>
    <w:rsid w:val="00C96EBB"/>
    <w:rsid w:val="00CA3676"/>
    <w:rsid w:val="00CD5461"/>
    <w:rsid w:val="00D02A1A"/>
    <w:rsid w:val="00D3286A"/>
    <w:rsid w:val="00D4596D"/>
    <w:rsid w:val="00D655A2"/>
    <w:rsid w:val="00D905F6"/>
    <w:rsid w:val="00D95CAD"/>
    <w:rsid w:val="00DC2982"/>
    <w:rsid w:val="00DC69BE"/>
    <w:rsid w:val="00E079FB"/>
    <w:rsid w:val="00E07D6C"/>
    <w:rsid w:val="00E20A90"/>
    <w:rsid w:val="00E22271"/>
    <w:rsid w:val="00E24D89"/>
    <w:rsid w:val="00E45FF9"/>
    <w:rsid w:val="00E50149"/>
    <w:rsid w:val="00EC5227"/>
    <w:rsid w:val="00ED5265"/>
    <w:rsid w:val="00EF4C23"/>
    <w:rsid w:val="00F21115"/>
    <w:rsid w:val="00F23BC9"/>
    <w:rsid w:val="00F34C14"/>
    <w:rsid w:val="00F45B48"/>
    <w:rsid w:val="00F463DA"/>
    <w:rsid w:val="00F53908"/>
    <w:rsid w:val="00F55EBC"/>
    <w:rsid w:val="00F67900"/>
    <w:rsid w:val="00F8341D"/>
    <w:rsid w:val="00F86310"/>
    <w:rsid w:val="00F87CA6"/>
    <w:rsid w:val="00F90E08"/>
    <w:rsid w:val="00F925DE"/>
    <w:rsid w:val="00FA27BA"/>
    <w:rsid w:val="00FB578E"/>
    <w:rsid w:val="00FD3B08"/>
    <w:rsid w:val="00FE0D5E"/>
    <w:rsid w:val="00FF6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4C3115"/>
  <w15:docId w15:val="{C4EFF385-C78F-43A5-A071-2EA686D4F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739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739A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739A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553302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67519A"/>
  </w:style>
  <w:style w:type="character" w:styleId="PlaceholderText">
    <w:name w:val="Placeholder Text"/>
    <w:basedOn w:val="DefaultParagraphFont"/>
    <w:uiPriority w:val="99"/>
    <w:semiHidden/>
    <w:rsid w:val="00ED52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1</vt:lpstr>
    </vt:vector>
  </TitlesOfParts>
  <Company>RSCCD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</dc:title>
  <dc:subject/>
  <dc:creator>SAC</dc:creator>
  <cp:keywords/>
  <cp:lastModifiedBy>Ho, Nhat</cp:lastModifiedBy>
  <cp:revision>83</cp:revision>
  <cp:lastPrinted>2011-09-12T23:05:00Z</cp:lastPrinted>
  <dcterms:created xsi:type="dcterms:W3CDTF">2007-10-09T22:43:00Z</dcterms:created>
  <dcterms:modified xsi:type="dcterms:W3CDTF">2018-10-07T17:50:00Z</dcterms:modified>
</cp:coreProperties>
</file>